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DBCD393" w14:textId="77777777" w:rsidR="000D3960" w:rsidRPr="00873F67" w:rsidRDefault="000D3960" w:rsidP="000D3960">
      <w:pPr>
        <w:jc w:val="center"/>
        <w:rPr>
          <w:rFonts w:ascii="Maison Neue" w:eastAsia="Times New Roman" w:hAnsi="Maison Neue" w:cs="Times New Roman"/>
          <w:b/>
          <w:color w:val="CA2E2A"/>
          <w:szCs w:val="20"/>
          <w:lang w:eastAsia="es-ES"/>
        </w:rPr>
      </w:pPr>
      <w:r w:rsidRPr="00873F67">
        <w:rPr>
          <w:rFonts w:ascii="Maison Neue" w:eastAsia="Times New Roman" w:hAnsi="Maison Neue" w:cs="Times New Roman"/>
          <w:b/>
          <w:color w:val="CA2E2A"/>
          <w:szCs w:val="20"/>
          <w:lang w:eastAsia="es-ES"/>
        </w:rPr>
        <w:t>EJERCICIO DEL DERECHO DE LIMITACION POR EL INTERESADO</w:t>
      </w:r>
    </w:p>
    <w:p w14:paraId="500DB6FF" w14:textId="77777777" w:rsidR="000D3960" w:rsidRPr="00873F67" w:rsidRDefault="000D3960" w:rsidP="000D3960">
      <w:pPr>
        <w:rPr>
          <w:rFonts w:ascii="Maison Neue" w:eastAsia="Times New Roman" w:hAnsi="Maison Neue" w:cs="Times New Roman"/>
          <w:color w:val="575756"/>
          <w:szCs w:val="20"/>
          <w:lang w:eastAsia="es-ES"/>
        </w:rPr>
      </w:pPr>
    </w:p>
    <w:p w14:paraId="55F14732" w14:textId="77777777" w:rsidR="000D3960" w:rsidRPr="00873F67" w:rsidRDefault="000D3960" w:rsidP="000D3960">
      <w:pPr>
        <w:rPr>
          <w:rFonts w:ascii="Maison Neue" w:eastAsia="Times New Roman" w:hAnsi="Maison Neue" w:cs="Times New Roman"/>
          <w:color w:val="575756"/>
          <w:szCs w:val="20"/>
          <w:lang w:eastAsia="es-ES"/>
        </w:rPr>
      </w:pPr>
    </w:p>
    <w:p w14:paraId="604C2514" w14:textId="77777777" w:rsidR="00873F67" w:rsidRPr="00D76E8D" w:rsidRDefault="00873F67" w:rsidP="00873F67">
      <w:pPr>
        <w:rPr>
          <w:rFonts w:ascii="Maison Neue" w:eastAsia="Times New Roman" w:hAnsi="Maison Neue" w:cs="Times New Roman"/>
          <w:color w:val="575756"/>
          <w:szCs w:val="20"/>
          <w:lang w:eastAsia="es-ES"/>
        </w:rPr>
      </w:pPr>
      <w:r w:rsidRPr="00D76E8D">
        <w:rPr>
          <w:rFonts w:ascii="Maison Neue" w:eastAsia="Times New Roman" w:hAnsi="Maison Neue" w:cs="Times New Roman"/>
          <w:b/>
          <w:color w:val="575756"/>
          <w:szCs w:val="20"/>
          <w:lang w:eastAsia="es-ES"/>
        </w:rPr>
        <w:t>Responsable del Tratamiento</w:t>
      </w:r>
      <w:r w:rsidRPr="00D76E8D">
        <w:rPr>
          <w:rFonts w:ascii="Maison Neue" w:eastAsia="Times New Roman" w:hAnsi="Maison Neue" w:cs="Times New Roman"/>
          <w:color w:val="575756"/>
          <w:szCs w:val="20"/>
          <w:lang w:eastAsia="es-ES"/>
        </w:rPr>
        <w:t xml:space="preserve">: </w:t>
      </w:r>
      <w:proofErr w:type="spellStart"/>
      <w:r w:rsidRPr="00D76E8D">
        <w:rPr>
          <w:rFonts w:ascii="Maison Neue" w:hAnsi="Maison Neue" w:cs="Times New Roman"/>
          <w:color w:val="575756"/>
          <w:szCs w:val="20"/>
        </w:rPr>
        <w:t>Lexcrea</w:t>
      </w:r>
      <w:proofErr w:type="spellEnd"/>
      <w:r w:rsidRPr="00D76E8D">
        <w:rPr>
          <w:rFonts w:ascii="Maison Neue" w:hAnsi="Maison Neue" w:cs="Times New Roman"/>
          <w:color w:val="575756"/>
          <w:szCs w:val="20"/>
        </w:rPr>
        <w:t xml:space="preserve"> S.L.P.</w:t>
      </w:r>
      <w:r w:rsidRPr="00D76E8D">
        <w:rPr>
          <w:rFonts w:ascii="Maison Neue" w:eastAsia="Times New Roman" w:hAnsi="Maison Neue" w:cs="Times New Roman"/>
          <w:color w:val="575756"/>
          <w:szCs w:val="20"/>
          <w:lang w:eastAsia="es-ES"/>
        </w:rPr>
        <w:t xml:space="preserve"> (en adelante, “</w:t>
      </w:r>
      <w:proofErr w:type="spellStart"/>
      <w:r w:rsidRPr="00D76E8D">
        <w:rPr>
          <w:rFonts w:ascii="Maison Neue" w:hAnsi="Maison Neue" w:cs="Times New Roman"/>
          <w:color w:val="575756"/>
        </w:rPr>
        <w:t>Lexcrea</w:t>
      </w:r>
      <w:proofErr w:type="spellEnd"/>
      <w:r w:rsidRPr="00D76E8D">
        <w:rPr>
          <w:rFonts w:ascii="Maison Neue" w:eastAsia="Times New Roman" w:hAnsi="Maison Neue" w:cs="Times New Roman"/>
          <w:b/>
          <w:color w:val="575756"/>
          <w:szCs w:val="20"/>
          <w:lang w:eastAsia="es-ES"/>
        </w:rPr>
        <w:t>”</w:t>
      </w:r>
      <w:r w:rsidRPr="00D76E8D">
        <w:rPr>
          <w:rFonts w:ascii="Maison Neue" w:eastAsia="Times New Roman" w:hAnsi="Maison Neue" w:cs="Times New Roman"/>
          <w:color w:val="575756"/>
          <w:szCs w:val="20"/>
          <w:lang w:eastAsia="es-ES"/>
        </w:rPr>
        <w:t>)</w:t>
      </w:r>
    </w:p>
    <w:p w14:paraId="6437672D" w14:textId="77777777" w:rsidR="00873F67" w:rsidRPr="00D76E8D" w:rsidRDefault="00873F67" w:rsidP="00873F67">
      <w:pPr>
        <w:rPr>
          <w:rFonts w:ascii="Maison Neue" w:eastAsia="Times New Roman" w:hAnsi="Maison Neue" w:cs="Times New Roman"/>
          <w:color w:val="575756"/>
          <w:szCs w:val="20"/>
          <w:lang w:eastAsia="es-ES"/>
        </w:rPr>
      </w:pPr>
      <w:r w:rsidRPr="00D76E8D">
        <w:rPr>
          <w:rFonts w:ascii="Maison Neue" w:eastAsia="Times New Roman" w:hAnsi="Maison Neue" w:cs="Times New Roman"/>
          <w:b/>
          <w:color w:val="575756"/>
          <w:szCs w:val="20"/>
          <w:lang w:eastAsia="es-ES"/>
        </w:rPr>
        <w:t>NIF:</w:t>
      </w:r>
      <w:r w:rsidRPr="00D76E8D">
        <w:rPr>
          <w:rFonts w:ascii="Maison Neue" w:eastAsia="Times New Roman" w:hAnsi="Maison Neue" w:cs="Times New Roman"/>
          <w:color w:val="575756"/>
          <w:szCs w:val="20"/>
          <w:lang w:eastAsia="es-ES"/>
        </w:rPr>
        <w:t xml:space="preserve"> </w:t>
      </w:r>
      <w:r w:rsidRPr="00006114">
        <w:rPr>
          <w:rFonts w:ascii="Maison Neue" w:eastAsia="Times New Roman" w:hAnsi="Maison Neue" w:cs="Times New Roman"/>
          <w:color w:val="575756"/>
          <w:szCs w:val="20"/>
          <w:lang w:eastAsia="es-ES"/>
        </w:rPr>
        <w:t>B65955940</w:t>
      </w:r>
    </w:p>
    <w:p w14:paraId="3C7E0D4D" w14:textId="4A7C952D" w:rsidR="00873F67" w:rsidRPr="00D76E8D" w:rsidRDefault="00873F67" w:rsidP="00873F67">
      <w:pPr>
        <w:rPr>
          <w:rFonts w:ascii="Maison Neue" w:eastAsia="Times New Roman" w:hAnsi="Maison Neue" w:cs="Times New Roman"/>
          <w:b/>
          <w:color w:val="575756"/>
          <w:szCs w:val="20"/>
          <w:lang w:eastAsia="es-ES"/>
        </w:rPr>
      </w:pPr>
      <w:r w:rsidRPr="00D76E8D">
        <w:rPr>
          <w:rFonts w:ascii="Maison Neue" w:eastAsia="Times New Roman" w:hAnsi="Maison Neue" w:cs="Times New Roman"/>
          <w:b/>
          <w:color w:val="575756"/>
          <w:szCs w:val="20"/>
          <w:lang w:eastAsia="es-ES"/>
        </w:rPr>
        <w:t>Domicilio:</w:t>
      </w:r>
      <w:r w:rsidRPr="00D76E8D">
        <w:t xml:space="preserve"> </w:t>
      </w:r>
      <w:r w:rsidRPr="00D76E8D">
        <w:rPr>
          <w:rFonts w:ascii="Maison Neue" w:eastAsia="Times New Roman" w:hAnsi="Maison Neue" w:cs="Times New Roman"/>
          <w:bCs/>
          <w:color w:val="575756"/>
          <w:szCs w:val="20"/>
          <w:lang w:eastAsia="es-ES"/>
        </w:rPr>
        <w:t xml:space="preserve">C/ </w:t>
      </w:r>
      <w:proofErr w:type="spellStart"/>
      <w:r w:rsidRPr="00D76E8D">
        <w:rPr>
          <w:rFonts w:ascii="Maison Neue" w:eastAsia="Times New Roman" w:hAnsi="Maison Neue" w:cs="Times New Roman"/>
          <w:bCs/>
          <w:color w:val="575756"/>
          <w:szCs w:val="20"/>
          <w:lang w:eastAsia="es-ES"/>
        </w:rPr>
        <w:t>dels</w:t>
      </w:r>
      <w:proofErr w:type="spellEnd"/>
      <w:r w:rsidRPr="00D76E8D">
        <w:rPr>
          <w:rFonts w:ascii="Maison Neue" w:eastAsia="Times New Roman" w:hAnsi="Maison Neue" w:cs="Times New Roman"/>
          <w:bCs/>
          <w:color w:val="575756"/>
          <w:szCs w:val="20"/>
          <w:lang w:eastAsia="es-ES"/>
        </w:rPr>
        <w:t xml:space="preserve"> </w:t>
      </w:r>
      <w:proofErr w:type="spellStart"/>
      <w:r w:rsidRPr="00D76E8D">
        <w:rPr>
          <w:rFonts w:ascii="Maison Neue" w:eastAsia="Times New Roman" w:hAnsi="Maison Neue" w:cs="Times New Roman"/>
          <w:bCs/>
          <w:color w:val="575756"/>
          <w:szCs w:val="20"/>
          <w:lang w:eastAsia="es-ES"/>
        </w:rPr>
        <w:t>Cavallers</w:t>
      </w:r>
      <w:proofErr w:type="spellEnd"/>
      <w:r w:rsidRPr="00D76E8D">
        <w:rPr>
          <w:rFonts w:ascii="Maison Neue" w:eastAsia="Times New Roman" w:hAnsi="Maison Neue" w:cs="Times New Roman"/>
          <w:bCs/>
          <w:color w:val="575756"/>
          <w:szCs w:val="20"/>
          <w:lang w:eastAsia="es-ES"/>
        </w:rPr>
        <w:t xml:space="preserve"> 50, 08034, Barcelona</w:t>
      </w:r>
      <w:r w:rsidR="00CA2BE2">
        <w:rPr>
          <w:rFonts w:ascii="Maison Neue" w:eastAsia="Times New Roman" w:hAnsi="Maison Neue" w:cs="Times New Roman"/>
          <w:bCs/>
          <w:color w:val="575756"/>
          <w:szCs w:val="20"/>
          <w:lang w:eastAsia="es-ES"/>
        </w:rPr>
        <w:t>, España</w:t>
      </w:r>
    </w:p>
    <w:p w14:paraId="4AD128A6" w14:textId="5371C6C0" w:rsidR="00873F67" w:rsidRPr="00D76E8D" w:rsidRDefault="00873F67" w:rsidP="00873F67">
      <w:pPr>
        <w:rPr>
          <w:rFonts w:ascii="Maison Neue" w:eastAsia="Times New Roman" w:hAnsi="Maison Neue" w:cs="Times New Roman"/>
          <w:color w:val="575756"/>
          <w:szCs w:val="20"/>
          <w:lang w:eastAsia="es-ES"/>
        </w:rPr>
      </w:pPr>
      <w:r>
        <w:rPr>
          <w:rFonts w:ascii="Maison Neue" w:eastAsia="Times New Roman" w:hAnsi="Maison Neue" w:cs="Times New Roman"/>
          <w:b/>
          <w:color w:val="575756"/>
          <w:szCs w:val="20"/>
          <w:lang w:eastAsia="es-ES"/>
        </w:rPr>
        <w:t xml:space="preserve">Contacto </w:t>
      </w:r>
      <w:r w:rsidRPr="00D76E8D">
        <w:rPr>
          <w:rFonts w:ascii="Maison Neue" w:eastAsia="Times New Roman" w:hAnsi="Maison Neue" w:cs="Times New Roman"/>
          <w:b/>
          <w:color w:val="575756"/>
          <w:szCs w:val="20"/>
          <w:lang w:eastAsia="es-ES"/>
        </w:rPr>
        <w:t xml:space="preserve">DPO: </w:t>
      </w:r>
      <w:r w:rsidR="00C14C31">
        <w:rPr>
          <w:rFonts w:ascii="Maison Neue" w:eastAsia="Times New Roman" w:hAnsi="Maison Neue" w:cs="Times New Roman"/>
          <w:bCs/>
          <w:color w:val="575756"/>
          <w:szCs w:val="20"/>
          <w:lang w:eastAsia="es-ES"/>
        </w:rPr>
        <w:t>dpo</w:t>
      </w:r>
      <w:r w:rsidRPr="00D76E8D">
        <w:rPr>
          <w:rFonts w:ascii="Maison Neue" w:eastAsia="Times New Roman" w:hAnsi="Maison Neue" w:cs="Times New Roman"/>
          <w:bCs/>
          <w:color w:val="575756"/>
          <w:szCs w:val="20"/>
          <w:lang w:eastAsia="es-ES"/>
        </w:rPr>
        <w:t>@lexcrea.com</w:t>
      </w:r>
    </w:p>
    <w:p w14:paraId="551154CD" w14:textId="77777777" w:rsidR="00873F67" w:rsidRPr="00D76E8D" w:rsidRDefault="00873F67" w:rsidP="00873F67">
      <w:pPr>
        <w:rPr>
          <w:rFonts w:ascii="Maison Neue" w:eastAsia="Times New Roman" w:hAnsi="Maison Neue" w:cs="Times New Roman"/>
          <w:b/>
          <w:color w:val="575756"/>
          <w:szCs w:val="20"/>
          <w:lang w:eastAsia="es-ES"/>
        </w:rPr>
      </w:pPr>
    </w:p>
    <w:p w14:paraId="14EF16EA" w14:textId="77777777" w:rsidR="00873F67" w:rsidRPr="00D76E8D" w:rsidRDefault="00873F67" w:rsidP="00873F67">
      <w:pPr>
        <w:autoSpaceDE w:val="0"/>
        <w:autoSpaceDN w:val="0"/>
        <w:adjustRightInd w:val="0"/>
        <w:rPr>
          <w:rFonts w:ascii="Maison Neue" w:eastAsia="Times New Roman" w:hAnsi="Maison Neue" w:cs="Times New Roman"/>
          <w:b/>
          <w:color w:val="575756"/>
          <w:szCs w:val="20"/>
          <w:lang w:eastAsia="es-ES"/>
        </w:rPr>
      </w:pPr>
      <w:r w:rsidRPr="00D76E8D">
        <w:rPr>
          <w:rFonts w:ascii="Maison Neue" w:eastAsia="Times New Roman" w:hAnsi="Maison Neue" w:cs="Times New Roman"/>
          <w:b/>
          <w:color w:val="575756"/>
          <w:szCs w:val="20"/>
          <w:lang w:eastAsia="es-ES"/>
        </w:rPr>
        <w:t>DATOS INTERESADO</w:t>
      </w:r>
    </w:p>
    <w:p w14:paraId="334ECBB3" w14:textId="77777777" w:rsidR="00873F67" w:rsidRPr="00D76E8D" w:rsidRDefault="00873F67" w:rsidP="00873F67">
      <w:pPr>
        <w:autoSpaceDE w:val="0"/>
        <w:autoSpaceDN w:val="0"/>
        <w:adjustRightInd w:val="0"/>
        <w:rPr>
          <w:rFonts w:ascii="Maison Neue" w:eastAsia="Times New Roman" w:hAnsi="Maison Neue" w:cs="Times New Roman"/>
          <w:b/>
          <w:color w:val="575756"/>
          <w:szCs w:val="20"/>
          <w:lang w:eastAsia="es-ES"/>
        </w:rPr>
      </w:pPr>
    </w:p>
    <w:p w14:paraId="70E970CF" w14:textId="77777777" w:rsidR="00873F67" w:rsidRPr="00D76E8D" w:rsidRDefault="00873F67" w:rsidP="00873F67">
      <w:pPr>
        <w:autoSpaceDE w:val="0"/>
        <w:autoSpaceDN w:val="0"/>
        <w:adjustRightInd w:val="0"/>
        <w:rPr>
          <w:rFonts w:ascii="Maison Neue" w:eastAsia="Times New Roman" w:hAnsi="Maison Neue" w:cs="Times New Roman"/>
          <w:color w:val="575756"/>
          <w:szCs w:val="20"/>
          <w:lang w:eastAsia="es-ES"/>
        </w:rPr>
      </w:pPr>
      <w:r w:rsidRPr="00D76E8D">
        <w:rPr>
          <w:rFonts w:ascii="Maison Neue" w:eastAsia="Times New Roman" w:hAnsi="Maison Neue" w:cs="Times New Roman"/>
          <w:color w:val="575756"/>
          <w:szCs w:val="20"/>
          <w:lang w:eastAsia="es-ES"/>
        </w:rPr>
        <w:t>Nombre y apellidos: […]</w:t>
      </w:r>
    </w:p>
    <w:p w14:paraId="4699ACC9" w14:textId="77777777" w:rsidR="00873F67" w:rsidRPr="00D76E8D" w:rsidRDefault="00873F67" w:rsidP="00873F67">
      <w:pPr>
        <w:autoSpaceDE w:val="0"/>
        <w:autoSpaceDN w:val="0"/>
        <w:adjustRightInd w:val="0"/>
        <w:rPr>
          <w:rFonts w:ascii="Maison Neue" w:eastAsia="Times New Roman" w:hAnsi="Maison Neue" w:cs="Times New Roman"/>
          <w:color w:val="575756"/>
          <w:szCs w:val="20"/>
          <w:lang w:eastAsia="es-ES"/>
        </w:rPr>
      </w:pPr>
      <w:r w:rsidRPr="00D76E8D">
        <w:rPr>
          <w:rFonts w:ascii="Maison Neue" w:eastAsia="Times New Roman" w:hAnsi="Maison Neue" w:cs="Times New Roman"/>
          <w:color w:val="575756"/>
          <w:szCs w:val="20"/>
          <w:lang w:eastAsia="es-ES"/>
        </w:rPr>
        <w:t>NIF/NIE: […] (acompañar copia NIF/NIE)</w:t>
      </w:r>
    </w:p>
    <w:p w14:paraId="108670F7" w14:textId="77777777" w:rsidR="00873F67" w:rsidRPr="00D76E8D" w:rsidRDefault="00873F67" w:rsidP="00873F67">
      <w:pPr>
        <w:autoSpaceDE w:val="0"/>
        <w:autoSpaceDN w:val="0"/>
        <w:adjustRightInd w:val="0"/>
        <w:rPr>
          <w:rFonts w:ascii="Maison Neue" w:eastAsia="Times New Roman" w:hAnsi="Maison Neue" w:cs="Times New Roman"/>
          <w:color w:val="575756"/>
          <w:szCs w:val="20"/>
          <w:lang w:eastAsia="es-ES"/>
        </w:rPr>
      </w:pPr>
      <w:r w:rsidRPr="00D76E8D">
        <w:rPr>
          <w:rFonts w:ascii="Maison Neue" w:eastAsia="Times New Roman" w:hAnsi="Maison Neue" w:cs="Times New Roman"/>
          <w:color w:val="575756"/>
          <w:szCs w:val="20"/>
          <w:lang w:eastAsia="es-ES"/>
        </w:rPr>
        <w:t>Dirección: […]</w:t>
      </w:r>
    </w:p>
    <w:p w14:paraId="695BA2D7" w14:textId="77777777" w:rsidR="00873F67" w:rsidRDefault="00873F67" w:rsidP="000D3960">
      <w:pPr>
        <w:autoSpaceDE w:val="0"/>
        <w:autoSpaceDN w:val="0"/>
        <w:adjustRightInd w:val="0"/>
        <w:rPr>
          <w:rFonts w:ascii="Maison Neue" w:eastAsia="Times New Roman" w:hAnsi="Maison Neue" w:cs="Times New Roman"/>
          <w:color w:val="575756"/>
          <w:szCs w:val="20"/>
          <w:lang w:eastAsia="es-ES"/>
        </w:rPr>
      </w:pPr>
    </w:p>
    <w:p w14:paraId="609E3077" w14:textId="6E0B7E40" w:rsidR="000D3960" w:rsidRPr="00873F67" w:rsidRDefault="00873F67" w:rsidP="000D3960">
      <w:pPr>
        <w:autoSpaceDE w:val="0"/>
        <w:autoSpaceDN w:val="0"/>
        <w:adjustRightInd w:val="0"/>
        <w:rPr>
          <w:rFonts w:ascii="Maison Neue" w:eastAsia="Times New Roman" w:hAnsi="Maison Neue" w:cs="Times New Roman"/>
          <w:color w:val="575756"/>
          <w:szCs w:val="20"/>
          <w:lang w:eastAsia="es-ES"/>
        </w:rPr>
      </w:pPr>
      <w:r>
        <w:rPr>
          <w:rFonts w:ascii="Maison Neue" w:eastAsia="Times New Roman" w:hAnsi="Maison Neue" w:cs="Times New Roman"/>
          <w:color w:val="575756"/>
          <w:szCs w:val="20"/>
          <w:lang w:eastAsia="es-ES"/>
        </w:rPr>
        <w:t>P</w:t>
      </w:r>
      <w:r w:rsidR="000D3960" w:rsidRPr="00873F67">
        <w:rPr>
          <w:rFonts w:ascii="Maison Neue" w:eastAsia="Times New Roman" w:hAnsi="Maison Neue" w:cs="Times New Roman"/>
          <w:color w:val="575756"/>
          <w:szCs w:val="20"/>
          <w:lang w:eastAsia="es-ES"/>
        </w:rPr>
        <w:t xml:space="preserve">or medio del presente escrito ejerce el derecho de limitación, de conformidad con lo previsto en el artículo 18 del Reglamento (UE) 2016/679 del Parlamento Europeo y del Consejo, de 27 de </w:t>
      </w:r>
      <w:proofErr w:type="gramStart"/>
      <w:r w:rsidR="000D3960" w:rsidRPr="00873F67">
        <w:rPr>
          <w:rFonts w:ascii="Maison Neue" w:eastAsia="Times New Roman" w:hAnsi="Maison Neue" w:cs="Times New Roman"/>
          <w:color w:val="575756"/>
          <w:szCs w:val="20"/>
          <w:lang w:eastAsia="es-ES"/>
        </w:rPr>
        <w:t>Abril</w:t>
      </w:r>
      <w:proofErr w:type="gramEnd"/>
      <w:r w:rsidR="000D3960" w:rsidRPr="00873F67">
        <w:rPr>
          <w:rFonts w:ascii="Maison Neue" w:eastAsia="Times New Roman" w:hAnsi="Maison Neue" w:cs="Times New Roman"/>
          <w:color w:val="575756"/>
          <w:szCs w:val="20"/>
          <w:lang w:eastAsia="es-ES"/>
        </w:rPr>
        <w:t xml:space="preserve"> de 2016 y</w:t>
      </w:r>
      <w:r w:rsidR="00F03AD8">
        <w:rPr>
          <w:rFonts w:ascii="Maison Neue" w:eastAsia="Times New Roman" w:hAnsi="Maison Neue" w:cs="Times New Roman"/>
          <w:color w:val="575756"/>
          <w:szCs w:val="20"/>
          <w:lang w:eastAsia="es-ES"/>
        </w:rPr>
        <w:t xml:space="preserve"> la </w:t>
      </w:r>
      <w:r w:rsidR="00F03AD8" w:rsidRPr="006E174F">
        <w:rPr>
          <w:rFonts w:ascii="Maison Neue" w:eastAsia="Times New Roman" w:hAnsi="Maison Neue" w:cs="Times New Roman"/>
          <w:color w:val="575756"/>
          <w:szCs w:val="20"/>
          <w:lang w:eastAsia="es-ES"/>
        </w:rPr>
        <w:t>Ley Orgánica 3/2018, de 5 de diciembre, de Protección de Datos</w:t>
      </w:r>
      <w:r w:rsidR="00F03AD8">
        <w:rPr>
          <w:rFonts w:ascii="Maison Neue" w:eastAsia="Times New Roman" w:hAnsi="Maison Neue" w:cs="Times New Roman"/>
          <w:color w:val="575756"/>
          <w:szCs w:val="20"/>
          <w:lang w:eastAsia="es-ES"/>
        </w:rPr>
        <w:t xml:space="preserve"> </w:t>
      </w:r>
      <w:r w:rsidR="00F03AD8" w:rsidRPr="006E174F">
        <w:rPr>
          <w:rFonts w:ascii="Maison Neue" w:eastAsia="Times New Roman" w:hAnsi="Maison Neue" w:cs="Times New Roman"/>
          <w:color w:val="575756"/>
          <w:szCs w:val="20"/>
          <w:lang w:eastAsia="es-ES"/>
        </w:rPr>
        <w:t xml:space="preserve">Personales y </w:t>
      </w:r>
      <w:r w:rsidR="00F03AD8">
        <w:rPr>
          <w:rFonts w:ascii="Maison Neue" w:eastAsia="Times New Roman" w:hAnsi="Maison Neue" w:cs="Times New Roman"/>
          <w:color w:val="575756"/>
          <w:szCs w:val="20"/>
          <w:lang w:eastAsia="es-ES"/>
        </w:rPr>
        <w:t>G</w:t>
      </w:r>
      <w:r w:rsidR="00F03AD8" w:rsidRPr="006E174F">
        <w:rPr>
          <w:rFonts w:ascii="Maison Neue" w:eastAsia="Times New Roman" w:hAnsi="Maison Neue" w:cs="Times New Roman"/>
          <w:color w:val="575756"/>
          <w:szCs w:val="20"/>
          <w:lang w:eastAsia="es-ES"/>
        </w:rPr>
        <w:t xml:space="preserve">arantía de los </w:t>
      </w:r>
      <w:r w:rsidR="00F03AD8">
        <w:rPr>
          <w:rFonts w:ascii="Maison Neue" w:eastAsia="Times New Roman" w:hAnsi="Maison Neue" w:cs="Times New Roman"/>
          <w:color w:val="575756"/>
          <w:szCs w:val="20"/>
          <w:lang w:eastAsia="es-ES"/>
        </w:rPr>
        <w:t>D</w:t>
      </w:r>
      <w:r w:rsidR="00F03AD8" w:rsidRPr="006E174F">
        <w:rPr>
          <w:rFonts w:ascii="Maison Neue" w:eastAsia="Times New Roman" w:hAnsi="Maison Neue" w:cs="Times New Roman"/>
          <w:color w:val="575756"/>
          <w:szCs w:val="20"/>
          <w:lang w:eastAsia="es-ES"/>
        </w:rPr>
        <w:t xml:space="preserve">erechos </w:t>
      </w:r>
      <w:r w:rsidR="00F03AD8">
        <w:rPr>
          <w:rFonts w:ascii="Maison Neue" w:eastAsia="Times New Roman" w:hAnsi="Maison Neue" w:cs="Times New Roman"/>
          <w:color w:val="575756"/>
          <w:szCs w:val="20"/>
          <w:lang w:eastAsia="es-ES"/>
        </w:rPr>
        <w:t>D</w:t>
      </w:r>
      <w:r w:rsidR="00F03AD8" w:rsidRPr="006E174F">
        <w:rPr>
          <w:rFonts w:ascii="Maison Neue" w:eastAsia="Times New Roman" w:hAnsi="Maison Neue" w:cs="Times New Roman"/>
          <w:color w:val="575756"/>
          <w:szCs w:val="20"/>
          <w:lang w:eastAsia="es-ES"/>
        </w:rPr>
        <w:t>igitales</w:t>
      </w:r>
      <w:r w:rsidR="00F03AD8">
        <w:rPr>
          <w:rFonts w:ascii="Maison Neue" w:eastAsia="Times New Roman" w:hAnsi="Maison Neue" w:cs="Times New Roman"/>
          <w:color w:val="575756"/>
          <w:szCs w:val="20"/>
          <w:lang w:eastAsia="es-ES"/>
        </w:rPr>
        <w:t xml:space="preserve">, y </w:t>
      </w:r>
      <w:r w:rsidR="00F03AD8" w:rsidRPr="00023D24">
        <w:rPr>
          <w:rFonts w:ascii="Maison Neue" w:eastAsia="Times New Roman" w:hAnsi="Maison Neue" w:cs="Times New Roman"/>
          <w:color w:val="575756"/>
          <w:szCs w:val="20"/>
          <w:lang w:eastAsia="es-ES"/>
        </w:rPr>
        <w:t>en consecuencia,</w:t>
      </w:r>
    </w:p>
    <w:p w14:paraId="2FB61D7F" w14:textId="77777777" w:rsidR="000D3960" w:rsidRPr="00873F67" w:rsidRDefault="000D3960" w:rsidP="000D3960">
      <w:pPr>
        <w:autoSpaceDE w:val="0"/>
        <w:autoSpaceDN w:val="0"/>
        <w:adjustRightInd w:val="0"/>
        <w:rPr>
          <w:rFonts w:ascii="Maison Neue" w:eastAsia="Times New Roman" w:hAnsi="Maison Neue" w:cs="Times New Roman"/>
          <w:color w:val="575756"/>
          <w:szCs w:val="20"/>
          <w:lang w:eastAsia="es-ES"/>
        </w:rPr>
      </w:pPr>
    </w:p>
    <w:p w14:paraId="789669EC" w14:textId="77777777" w:rsidR="000D3960" w:rsidRPr="00873F67" w:rsidRDefault="000D3960" w:rsidP="00A72174">
      <w:pPr>
        <w:autoSpaceDE w:val="0"/>
        <w:autoSpaceDN w:val="0"/>
        <w:adjustRightInd w:val="0"/>
        <w:jc w:val="center"/>
        <w:rPr>
          <w:rFonts w:ascii="Maison Neue" w:eastAsia="Times New Roman" w:hAnsi="Maison Neue" w:cs="Times New Roman"/>
          <w:b/>
          <w:color w:val="575756"/>
          <w:szCs w:val="20"/>
          <w:lang w:eastAsia="es-ES"/>
        </w:rPr>
      </w:pPr>
      <w:r w:rsidRPr="00873F67">
        <w:rPr>
          <w:rFonts w:ascii="Maison Neue" w:eastAsia="Times New Roman" w:hAnsi="Maison Neue" w:cs="Times New Roman"/>
          <w:b/>
          <w:color w:val="575756"/>
          <w:szCs w:val="20"/>
          <w:lang w:eastAsia="es-ES"/>
        </w:rPr>
        <w:t>SOLICITA</w:t>
      </w:r>
    </w:p>
    <w:p w14:paraId="3D6A8C4E" w14:textId="77777777" w:rsidR="000D3960" w:rsidRPr="00873F67" w:rsidRDefault="000D3960" w:rsidP="000D3960">
      <w:pPr>
        <w:autoSpaceDE w:val="0"/>
        <w:autoSpaceDN w:val="0"/>
        <w:adjustRightInd w:val="0"/>
        <w:rPr>
          <w:rFonts w:ascii="Maison Neue" w:eastAsia="Times New Roman" w:hAnsi="Maison Neue" w:cs="Times New Roman"/>
          <w:color w:val="575756"/>
          <w:szCs w:val="20"/>
          <w:lang w:eastAsia="es-ES"/>
        </w:rPr>
      </w:pPr>
    </w:p>
    <w:p w14:paraId="3B9552B2" w14:textId="77777777" w:rsidR="000D3960" w:rsidRPr="00873F67" w:rsidRDefault="000D3960" w:rsidP="000D3960">
      <w:pPr>
        <w:autoSpaceDE w:val="0"/>
        <w:autoSpaceDN w:val="0"/>
        <w:adjustRightInd w:val="0"/>
        <w:rPr>
          <w:rFonts w:ascii="Maison Neue" w:eastAsia="Times New Roman" w:hAnsi="Maison Neue" w:cs="Times New Roman"/>
          <w:color w:val="575756"/>
          <w:szCs w:val="20"/>
          <w:lang w:eastAsia="es-ES"/>
        </w:rPr>
      </w:pPr>
      <w:r w:rsidRPr="00873F67">
        <w:rPr>
          <w:rFonts w:ascii="Maison Neue" w:eastAsia="Times New Roman" w:hAnsi="Maison Neue" w:cs="Times New Roman"/>
          <w:color w:val="575756"/>
          <w:szCs w:val="20"/>
          <w:lang w:eastAsia="es-ES"/>
        </w:rPr>
        <w:t xml:space="preserve">Que se proceda a acordar la limitación de los datos personales sobre los cuales se ejercita el derecho, que se realice en el plazo máximo de un mes a contar desde la recepción de esta solicitud, y que se me notifique de forma escrita el resultado de la limitación practicada. </w:t>
      </w:r>
    </w:p>
    <w:p w14:paraId="6A923FA4" w14:textId="77777777" w:rsidR="000D3960" w:rsidRPr="00873F67" w:rsidRDefault="000D3960" w:rsidP="000D3960">
      <w:pPr>
        <w:autoSpaceDE w:val="0"/>
        <w:autoSpaceDN w:val="0"/>
        <w:adjustRightInd w:val="0"/>
        <w:rPr>
          <w:rFonts w:ascii="Maison Neue" w:eastAsia="Times New Roman" w:hAnsi="Maison Neue" w:cs="Times New Roman"/>
          <w:color w:val="575756"/>
          <w:szCs w:val="20"/>
          <w:lang w:eastAsia="es-ES"/>
        </w:rPr>
      </w:pPr>
    </w:p>
    <w:p w14:paraId="07A073A3" w14:textId="77777777" w:rsidR="000D3960" w:rsidRPr="00873F67" w:rsidRDefault="000D3960" w:rsidP="000D3960">
      <w:pPr>
        <w:autoSpaceDE w:val="0"/>
        <w:autoSpaceDN w:val="0"/>
        <w:adjustRightInd w:val="0"/>
        <w:rPr>
          <w:rFonts w:ascii="Maison Neue" w:eastAsia="Times New Roman" w:hAnsi="Maison Neue" w:cs="Times New Roman"/>
          <w:color w:val="575756"/>
          <w:szCs w:val="20"/>
          <w:lang w:eastAsia="es-ES"/>
        </w:rPr>
      </w:pPr>
      <w:r w:rsidRPr="00873F67">
        <w:rPr>
          <w:rFonts w:ascii="Maison Neue" w:eastAsia="Times New Roman" w:hAnsi="Maison Neue" w:cs="Times New Roman"/>
          <w:color w:val="575756"/>
          <w:szCs w:val="20"/>
          <w:lang w:eastAsia="es-ES"/>
        </w:rPr>
        <w:t xml:space="preserve">Que en caso de el </w:t>
      </w:r>
      <w:proofErr w:type="gramStart"/>
      <w:r w:rsidRPr="00873F67">
        <w:rPr>
          <w:rFonts w:ascii="Maison Neue" w:eastAsia="Times New Roman" w:hAnsi="Maison Neue" w:cs="Times New Roman"/>
          <w:color w:val="575756"/>
          <w:szCs w:val="20"/>
          <w:lang w:eastAsia="es-ES"/>
        </w:rPr>
        <w:t>Responsable</w:t>
      </w:r>
      <w:proofErr w:type="gramEnd"/>
      <w:r w:rsidRPr="00873F67">
        <w:rPr>
          <w:rFonts w:ascii="Maison Neue" w:eastAsia="Times New Roman" w:hAnsi="Maison Neue" w:cs="Times New Roman"/>
          <w:color w:val="575756"/>
          <w:szCs w:val="20"/>
          <w:lang w:eastAsia="es-ES"/>
        </w:rPr>
        <w:t xml:space="preserve"> del Tratamiento, acuerde que no procede practicar total o parcialmente las limitaciones propuestas, se me comunique motivadamente, en el plazo máximo de un mes a contar desde la recepción de esta solicitud a fin de, en su caso, solicitar la tutela de la Agencia Española de Protección de Datos, al amparo de la legislación vigente en materia de protección de datos.</w:t>
      </w:r>
    </w:p>
    <w:p w14:paraId="3180EDC3" w14:textId="77777777" w:rsidR="000D3960" w:rsidRPr="00873F67" w:rsidRDefault="000D3960" w:rsidP="000D3960">
      <w:pPr>
        <w:autoSpaceDE w:val="0"/>
        <w:autoSpaceDN w:val="0"/>
        <w:adjustRightInd w:val="0"/>
        <w:rPr>
          <w:rFonts w:ascii="Maison Neue" w:eastAsia="Times New Roman" w:hAnsi="Maison Neue" w:cs="Times New Roman"/>
          <w:color w:val="575756"/>
          <w:szCs w:val="20"/>
          <w:lang w:eastAsia="es-ES"/>
        </w:rPr>
      </w:pPr>
    </w:p>
    <w:p w14:paraId="3A2E187F" w14:textId="77777777" w:rsidR="000D3960" w:rsidRPr="00873F67" w:rsidRDefault="000D3960" w:rsidP="000D3960">
      <w:pPr>
        <w:autoSpaceDE w:val="0"/>
        <w:autoSpaceDN w:val="0"/>
        <w:adjustRightInd w:val="0"/>
        <w:ind w:right="-1"/>
        <w:rPr>
          <w:rFonts w:ascii="Maison Neue" w:eastAsia="Times New Roman" w:hAnsi="Maison Neue" w:cs="Times New Roman"/>
          <w:color w:val="575756"/>
          <w:szCs w:val="20"/>
          <w:lang w:eastAsia="es-ES"/>
        </w:rPr>
      </w:pPr>
      <w:r w:rsidRPr="00873F67">
        <w:rPr>
          <w:rFonts w:ascii="Maison Neue" w:eastAsia="Times New Roman" w:hAnsi="Maison Neue" w:cs="Times New Roman"/>
          <w:color w:val="575756"/>
          <w:szCs w:val="20"/>
          <w:lang w:eastAsia="es-ES"/>
        </w:rPr>
        <w:t xml:space="preserve">Que si los datos limitados hubieran sido comunicados previamente se notifique al </w:t>
      </w:r>
      <w:proofErr w:type="gramStart"/>
      <w:r w:rsidRPr="00873F67">
        <w:rPr>
          <w:rFonts w:ascii="Maison Neue" w:eastAsia="Times New Roman" w:hAnsi="Maison Neue" w:cs="Times New Roman"/>
          <w:color w:val="575756"/>
          <w:szCs w:val="20"/>
          <w:lang w:eastAsia="es-ES"/>
        </w:rPr>
        <w:t>Responsable</w:t>
      </w:r>
      <w:proofErr w:type="gramEnd"/>
      <w:r w:rsidRPr="00873F67">
        <w:rPr>
          <w:rFonts w:ascii="Maison Neue" w:eastAsia="Times New Roman" w:hAnsi="Maison Neue" w:cs="Times New Roman"/>
          <w:color w:val="575756"/>
          <w:szCs w:val="20"/>
          <w:lang w:eastAsia="es-ES"/>
        </w:rPr>
        <w:t xml:space="preserve"> del Tratamiento la limitación practicada con el fin de que también éste proceda a hacer las limitaciones oportunas para que se respete el deber de calidad de los datos.</w:t>
      </w:r>
    </w:p>
    <w:p w14:paraId="156EA4FE" w14:textId="77777777" w:rsidR="000D3960" w:rsidRPr="00873F67" w:rsidRDefault="000D3960" w:rsidP="000D3960">
      <w:pPr>
        <w:autoSpaceDE w:val="0"/>
        <w:autoSpaceDN w:val="0"/>
        <w:adjustRightInd w:val="0"/>
        <w:ind w:right="-1"/>
        <w:rPr>
          <w:rFonts w:ascii="Maison Neue" w:eastAsia="Times New Roman" w:hAnsi="Maison Neue" w:cs="Times New Roman"/>
          <w:color w:val="575756"/>
          <w:szCs w:val="20"/>
          <w:lang w:eastAsia="es-ES"/>
        </w:rPr>
      </w:pPr>
    </w:p>
    <w:p w14:paraId="23C8944F" w14:textId="77777777" w:rsidR="00C14C31" w:rsidRPr="00D76E8D" w:rsidRDefault="00C14C31" w:rsidP="00C14C31">
      <w:pPr>
        <w:autoSpaceDE w:val="0"/>
        <w:autoSpaceDN w:val="0"/>
        <w:adjustRightInd w:val="0"/>
        <w:ind w:right="-1"/>
        <w:rPr>
          <w:rFonts w:ascii="Maison Neue" w:eastAsia="Times New Roman" w:hAnsi="Maison Neue" w:cs="Times New Roman"/>
          <w:color w:val="575756"/>
          <w:szCs w:val="20"/>
          <w:lang w:eastAsia="es-ES"/>
        </w:rPr>
      </w:pPr>
      <w:bookmarkStart w:id="0" w:name="_Hlk66097769"/>
      <w:r w:rsidRPr="00D76E8D">
        <w:rPr>
          <w:rFonts w:ascii="Maison Neue" w:eastAsia="Times New Roman" w:hAnsi="Maison Neue" w:cs="Times New Roman"/>
          <w:color w:val="575756"/>
          <w:szCs w:val="20"/>
          <w:lang w:eastAsia="es-ES"/>
        </w:rPr>
        <w:t>Interesado</w:t>
      </w:r>
    </w:p>
    <w:p w14:paraId="60EE524B" w14:textId="77777777" w:rsidR="00C14C31" w:rsidRPr="00D76E8D" w:rsidRDefault="00C14C31" w:rsidP="00C14C31">
      <w:pPr>
        <w:autoSpaceDE w:val="0"/>
        <w:autoSpaceDN w:val="0"/>
        <w:adjustRightInd w:val="0"/>
        <w:ind w:right="-1"/>
        <w:rPr>
          <w:rFonts w:ascii="Maison Neue" w:eastAsia="Times New Roman" w:hAnsi="Maison Neue" w:cs="Times New Roman"/>
          <w:color w:val="575756"/>
          <w:szCs w:val="20"/>
          <w:lang w:eastAsia="es-ES"/>
        </w:rPr>
      </w:pPr>
    </w:p>
    <w:p w14:paraId="31D7FEE8" w14:textId="77777777" w:rsidR="00C14C31" w:rsidRPr="00D76E8D" w:rsidRDefault="00C14C31" w:rsidP="00C14C31">
      <w:pPr>
        <w:autoSpaceDE w:val="0"/>
        <w:autoSpaceDN w:val="0"/>
        <w:adjustRightInd w:val="0"/>
        <w:ind w:right="-1"/>
        <w:rPr>
          <w:rFonts w:ascii="Maison Neue" w:eastAsia="Times New Roman" w:hAnsi="Maison Neue" w:cs="Times New Roman"/>
          <w:color w:val="575756"/>
          <w:szCs w:val="20"/>
          <w:lang w:eastAsia="es-ES"/>
        </w:rPr>
      </w:pPr>
    </w:p>
    <w:p w14:paraId="465AE731" w14:textId="77777777" w:rsidR="00C14C31" w:rsidRPr="00D76E8D" w:rsidRDefault="00C14C31" w:rsidP="00C14C31">
      <w:pPr>
        <w:autoSpaceDE w:val="0"/>
        <w:autoSpaceDN w:val="0"/>
        <w:adjustRightInd w:val="0"/>
        <w:ind w:right="-1"/>
        <w:rPr>
          <w:rFonts w:ascii="Maison Neue" w:eastAsia="Times New Roman" w:hAnsi="Maison Neue" w:cs="Times New Roman"/>
          <w:color w:val="575756"/>
          <w:szCs w:val="20"/>
          <w:lang w:eastAsia="es-ES"/>
        </w:rPr>
      </w:pPr>
      <w:r w:rsidRPr="00D76E8D">
        <w:rPr>
          <w:rFonts w:ascii="Maison Neue" w:eastAsia="Times New Roman" w:hAnsi="Maison Neue" w:cs="Times New Roman"/>
          <w:color w:val="575756"/>
          <w:szCs w:val="20"/>
          <w:lang w:eastAsia="es-ES"/>
        </w:rPr>
        <w:t>Firmado […]</w:t>
      </w:r>
    </w:p>
    <w:p w14:paraId="286425A2" w14:textId="77777777" w:rsidR="00C14C31" w:rsidRDefault="00C14C31" w:rsidP="00C14C31">
      <w:pPr>
        <w:autoSpaceDE w:val="0"/>
        <w:autoSpaceDN w:val="0"/>
        <w:adjustRightInd w:val="0"/>
        <w:ind w:right="-1"/>
        <w:rPr>
          <w:rFonts w:ascii="Maison Neue" w:eastAsia="Times New Roman" w:hAnsi="Maison Neue" w:cs="Times New Roman"/>
          <w:color w:val="575756"/>
          <w:szCs w:val="20"/>
          <w:lang w:eastAsia="es-ES"/>
        </w:rPr>
      </w:pPr>
      <w:r>
        <w:rPr>
          <w:rFonts w:ascii="Maison Neue" w:eastAsia="Times New Roman" w:hAnsi="Maison Neue" w:cs="Times New Roman"/>
          <w:color w:val="575756"/>
          <w:szCs w:val="20"/>
          <w:lang w:eastAsia="es-ES"/>
        </w:rPr>
        <w:t xml:space="preserve">Nombre y apellidos </w:t>
      </w:r>
      <w:r w:rsidRPr="00D76E8D">
        <w:rPr>
          <w:rFonts w:ascii="Maison Neue" w:eastAsia="Times New Roman" w:hAnsi="Maison Neue" w:cs="Times New Roman"/>
          <w:color w:val="575756"/>
          <w:szCs w:val="20"/>
          <w:lang w:eastAsia="es-ES"/>
        </w:rPr>
        <w:t>[…]</w:t>
      </w:r>
    </w:p>
    <w:p w14:paraId="250481BC" w14:textId="77777777" w:rsidR="00C14C31" w:rsidRPr="00D76E8D" w:rsidRDefault="00C14C31" w:rsidP="00C14C31">
      <w:pPr>
        <w:autoSpaceDE w:val="0"/>
        <w:autoSpaceDN w:val="0"/>
        <w:adjustRightInd w:val="0"/>
        <w:ind w:right="-1"/>
        <w:rPr>
          <w:rFonts w:ascii="Maison Neue" w:eastAsia="Times New Roman" w:hAnsi="Maison Neue" w:cs="Times New Roman"/>
          <w:color w:val="575756"/>
          <w:szCs w:val="20"/>
          <w:lang w:eastAsia="es-ES"/>
        </w:rPr>
      </w:pPr>
      <w:r w:rsidRPr="00D76E8D">
        <w:rPr>
          <w:rFonts w:ascii="Maison Neue" w:eastAsia="Times New Roman" w:hAnsi="Maison Neue" w:cs="Times New Roman"/>
          <w:color w:val="575756"/>
          <w:szCs w:val="20"/>
          <w:lang w:eastAsia="es-ES"/>
        </w:rPr>
        <w:t>Fecha […]</w:t>
      </w:r>
    </w:p>
    <w:bookmarkEnd w:id="0"/>
    <w:p w14:paraId="35A350B0" w14:textId="77777777" w:rsidR="004B5A5D" w:rsidRPr="00873F67" w:rsidRDefault="004B5A5D">
      <w:pPr>
        <w:rPr>
          <w:rFonts w:ascii="Maison Neue" w:hAnsi="Maison Neue"/>
          <w:color w:val="575756"/>
        </w:rPr>
      </w:pPr>
    </w:p>
    <w:sectPr w:rsidR="004B5A5D" w:rsidRPr="00873F67">
      <w:headerReference w:type="default" r:id="rId7"/>
      <w:footerReference w:type="default" r:id="rId8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E585C8D" w14:textId="77777777" w:rsidR="006C04A2" w:rsidRDefault="006C04A2">
      <w:pPr>
        <w:spacing w:line="240" w:lineRule="auto"/>
      </w:pPr>
      <w:r>
        <w:separator/>
      </w:r>
    </w:p>
  </w:endnote>
  <w:endnote w:type="continuationSeparator" w:id="0">
    <w:p w14:paraId="068AF041" w14:textId="77777777" w:rsidR="006C04A2" w:rsidRDefault="006C04A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ison Neue">
    <w:panose1 w:val="02000000000000000000"/>
    <w:charset w:val="00"/>
    <w:family w:val="auto"/>
    <w:pitch w:val="variable"/>
    <w:sig w:usb0="A00000EF" w:usb1="5000207B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028146A" w14:textId="77777777" w:rsidR="0009659E" w:rsidRDefault="000D3960" w:rsidP="0009659E">
    <w:pPr>
      <w:pStyle w:val="Piedepgina"/>
      <w:jc w:val="right"/>
    </w:pPr>
    <w:r>
      <w:rPr>
        <w:noProof/>
      </w:rPr>
      <w:drawing>
        <wp:inline distT="0" distB="0" distL="0" distR="0" wp14:anchorId="503FE0CD" wp14:editId="3DA00BA3">
          <wp:extent cx="692297" cy="616585"/>
          <wp:effectExtent l="0" t="0" r="0" b="0"/>
          <wp:docPr id="4" name="Imagen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 rotWithShape="1">
                  <a:blip r:embed="rId1"/>
                  <a:srcRect l="13628" t="5836" r="13484" b="15465"/>
                  <a:stretch/>
                </pic:blipFill>
                <pic:spPr bwMode="auto">
                  <a:xfrm>
                    <a:off x="0" y="0"/>
                    <a:ext cx="721535" cy="64262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65BBD6B" w14:textId="77777777" w:rsidR="006C04A2" w:rsidRDefault="006C04A2">
      <w:pPr>
        <w:spacing w:line="240" w:lineRule="auto"/>
      </w:pPr>
      <w:r>
        <w:separator/>
      </w:r>
    </w:p>
  </w:footnote>
  <w:footnote w:type="continuationSeparator" w:id="0">
    <w:p w14:paraId="5F6E357A" w14:textId="77777777" w:rsidR="006C04A2" w:rsidRDefault="006C04A2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4828B4" w14:textId="77777777" w:rsidR="0009659E" w:rsidRDefault="000D3960">
    <w:pPr>
      <w:pStyle w:val="Encabezado"/>
    </w:pPr>
    <w:r>
      <w:rPr>
        <w:noProof/>
      </w:rPr>
      <w:drawing>
        <wp:inline distT="0" distB="0" distL="0" distR="0" wp14:anchorId="06E293B8" wp14:editId="3D49B8B6">
          <wp:extent cx="1661160" cy="550447"/>
          <wp:effectExtent l="0" t="0" r="0" b="2540"/>
          <wp:docPr id="1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 rotWithShape="1">
                  <a:blip r:embed="rId1"/>
                  <a:srcRect l="8798" r="11274"/>
                  <a:stretch/>
                </pic:blipFill>
                <pic:spPr bwMode="auto">
                  <a:xfrm>
                    <a:off x="0" y="0"/>
                    <a:ext cx="1705082" cy="565001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63555D2"/>
    <w:multiLevelType w:val="hybridMultilevel"/>
    <w:tmpl w:val="F4620A4E"/>
    <w:lvl w:ilvl="0" w:tplc="C14E7E34">
      <w:numFmt w:val="bullet"/>
      <w:lvlText w:val="•"/>
      <w:lvlJc w:val="left"/>
      <w:pPr>
        <w:ind w:left="1065" w:hanging="705"/>
      </w:pPr>
      <w:rPr>
        <w:rFonts w:ascii="Century Gothic" w:eastAsia="Times New Roman" w:hAnsi="Century Gothic" w:cs="Times New Roman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zNzEwMjUzsDAxNzJU0lEKTi0uzszPAykwrwUAEAaCbiwAAAA="/>
  </w:docVars>
  <w:rsids>
    <w:rsidRoot w:val="000D3960"/>
    <w:rsid w:val="00075BFF"/>
    <w:rsid w:val="000B2FE0"/>
    <w:rsid w:val="000D3960"/>
    <w:rsid w:val="000E057F"/>
    <w:rsid w:val="00221013"/>
    <w:rsid w:val="004B5A5D"/>
    <w:rsid w:val="004F5105"/>
    <w:rsid w:val="006C04A2"/>
    <w:rsid w:val="00793CCF"/>
    <w:rsid w:val="00873F67"/>
    <w:rsid w:val="008E268D"/>
    <w:rsid w:val="00A72174"/>
    <w:rsid w:val="00BA6114"/>
    <w:rsid w:val="00C14C31"/>
    <w:rsid w:val="00CA2BE2"/>
    <w:rsid w:val="00D5653F"/>
    <w:rsid w:val="00F03AD8"/>
    <w:rsid w:val="00F371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891FB55"/>
  <w15:chartTrackingRefBased/>
  <w15:docId w15:val="{ED285381-6F9C-452D-952F-E3A4C0B86D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3960"/>
    <w:pPr>
      <w:spacing w:after="0" w:line="276" w:lineRule="auto"/>
      <w:jc w:val="both"/>
    </w:pPr>
    <w:rPr>
      <w:rFonts w:ascii="Century Gothic" w:hAnsi="Century Gothic"/>
      <w:color w:val="000000" w:themeColor="text1"/>
      <w:sz w:val="20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0D3960"/>
    <w:pPr>
      <w:tabs>
        <w:tab w:val="center" w:pos="4252"/>
        <w:tab w:val="right" w:pos="8504"/>
      </w:tabs>
      <w:spacing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0D3960"/>
    <w:rPr>
      <w:rFonts w:ascii="Century Gothic" w:hAnsi="Century Gothic"/>
      <w:color w:val="000000" w:themeColor="text1"/>
      <w:sz w:val="20"/>
    </w:rPr>
  </w:style>
  <w:style w:type="paragraph" w:styleId="Piedepgina">
    <w:name w:val="footer"/>
    <w:basedOn w:val="Normal"/>
    <w:link w:val="PiedepginaCar"/>
    <w:uiPriority w:val="99"/>
    <w:unhideWhenUsed/>
    <w:rsid w:val="000D3960"/>
    <w:pPr>
      <w:tabs>
        <w:tab w:val="center" w:pos="4252"/>
        <w:tab w:val="right" w:pos="8504"/>
      </w:tabs>
      <w:spacing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0D3960"/>
    <w:rPr>
      <w:rFonts w:ascii="Century Gothic" w:hAnsi="Century Gothic"/>
      <w:color w:val="000000" w:themeColor="text1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57</Words>
  <Characters>1416</Characters>
  <Application>Microsoft Office Word</Application>
  <DocSecurity>0</DocSecurity>
  <Lines>11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na.olivera@thelegalhat.com</dc:creator>
  <cp:keywords/>
  <dc:description/>
  <cp:lastModifiedBy>marina.olivera@thelegalhat.com</cp:lastModifiedBy>
  <cp:revision>9</cp:revision>
  <dcterms:created xsi:type="dcterms:W3CDTF">2021-03-08T10:47:00Z</dcterms:created>
  <dcterms:modified xsi:type="dcterms:W3CDTF">2021-03-09T14:45:00Z</dcterms:modified>
</cp:coreProperties>
</file>